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shopping-cart-block-examples"/>
    <w:p>
      <w:pPr>
        <w:pStyle w:val="Heading1"/>
      </w:pPr>
      <w:r>
        <w:t xml:space="preserve">Shopping Cart Block Examples</w:t>
      </w:r>
    </w:p>
    <w:bookmarkStart w:id="9" w:name="library-metadata"/>
    <w:p>
      <w:pPr>
        <w:pStyle w:val="Heading2"/>
      </w:pPr>
      <w:r>
        <w:t xml:space="preserve">Library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brary meta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Tag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default-shopping-cart"/>
    <w:p>
      <w:pPr>
        <w:pStyle w:val="Heading2"/>
      </w:pPr>
      <w:r>
        <w:t xml:space="preserve">Default Shopping C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ca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(Shopping cart contents are automatically populated from the user’s session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1" w:name="cart-with-all-features"/>
    <w:p>
      <w:pPr>
        <w:pStyle w:val="Heading2"/>
      </w:pPr>
      <w:r>
        <w:t xml:space="preserve">Cart with All Featu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ca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h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-estimate-shipp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-coup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-gift-op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cross-sel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-save-for-late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"/>
    <w:bookmarkStart w:id="12" w:name="minimal-cart"/>
    <w:p>
      <w:pPr>
        <w:pStyle w:val="Heading2"/>
      </w:pPr>
      <w:r>
        <w:t xml:space="preserve">Minimal Car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cart (minima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de-h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thumbn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-estimate-shipp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-coup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act-view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cart-with-custom-messages"/>
    <w:p>
      <w:pPr>
        <w:pStyle w:val="Heading2"/>
      </w:pPr>
      <w:r>
        <w:t xml:space="preserve">Cart with Custom Messag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ca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pty-mess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inue-shopping-url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ee-shipping-threshol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saving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4" w:name="express-cart"/>
    <w:p>
      <w:pPr>
        <w:pStyle w:val="Heading2"/>
      </w:pPr>
      <w:r>
        <w:t xml:space="preserve">Express Car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cart (expres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-quick-checko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paypal-expr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apple-pay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google-pay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nimize-steps</w:t>
            </w:r>
          </w:p>
        </w:tc>
      </w:tr>
    </w:tbl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01:22:38Z</dcterms:created>
  <dcterms:modified xsi:type="dcterms:W3CDTF">2025-08-21T01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